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5F806" w14:textId="77777777" w:rsidR="00C02128" w:rsidRPr="00C02128" w:rsidRDefault="00C02128" w:rsidP="00C02128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>
        <w:rPr>
          <w:rFonts w:ascii="Times New Roman" w:hAnsi="Times New Roman"/>
          <w:i/>
          <w:iCs/>
          <w:noProof/>
          <w:sz w:val="30"/>
          <w:szCs w:val="30"/>
        </w:rPr>
        <w:pict w14:anchorId="67B765D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3pt;margin-top:-7.5pt;width:99.75pt;height:47.25pt;z-index:251657728">
            <v:textbox>
              <w:txbxContent>
                <w:p w14:paraId="01C9FBDD" w14:textId="77777777" w:rsidR="00C02128" w:rsidRPr="00C02128" w:rsidRDefault="00C02128">
                  <w:pPr>
                    <w:rPr>
                      <w:rFonts w:ascii="ShelleyAllegro BT" w:hAnsi="ShelleyAllegro BT"/>
                      <w:sz w:val="70"/>
                      <w:szCs w:val="70"/>
                    </w:rPr>
                  </w:pPr>
                  <w:r w:rsidRPr="00C02128">
                    <w:rPr>
                      <w:rFonts w:ascii="ShelleyAllegro BT" w:hAnsi="ShelleyAllegro BT"/>
                      <w:sz w:val="70"/>
                      <w:szCs w:val="70"/>
                    </w:rPr>
                    <w:t>R</w:t>
                  </w:r>
                  <w:r>
                    <w:rPr>
                      <w:rFonts w:ascii="ShelleyAllegro BT" w:hAnsi="ShelleyAllegro BT"/>
                      <w:sz w:val="70"/>
                      <w:szCs w:val="70"/>
                    </w:rPr>
                    <w:t>P</w:t>
                  </w:r>
                </w:p>
              </w:txbxContent>
            </v:textbox>
          </v:shape>
        </w:pict>
      </w:r>
      <w:r w:rsidRPr="00C02128">
        <w:rPr>
          <w:rFonts w:ascii="Times New Roman" w:hAnsi="Times New Roman"/>
          <w:i/>
          <w:iCs/>
          <w:sz w:val="30"/>
          <w:szCs w:val="30"/>
        </w:rPr>
        <w:t>RSVP</w:t>
      </w:r>
    </w:p>
    <w:p w14:paraId="72B8BDB7" w14:textId="77777777" w:rsidR="00C02128" w:rsidRPr="00C02128" w:rsidRDefault="00C02128" w:rsidP="00C02128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 w:rsidRPr="00C02128">
        <w:rPr>
          <w:rFonts w:ascii="Times New Roman" w:hAnsi="Times New Roman"/>
          <w:i/>
          <w:iCs/>
          <w:sz w:val="30"/>
          <w:szCs w:val="30"/>
        </w:rPr>
        <w:t>The favor of a reply is requested</w:t>
      </w:r>
    </w:p>
    <w:p w14:paraId="345316E2" w14:textId="77777777" w:rsidR="00C02128" w:rsidRPr="00C02128" w:rsidRDefault="00C02128" w:rsidP="00C0212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 w:rsidRPr="00C02128">
        <w:rPr>
          <w:rFonts w:ascii="Times New Roman" w:hAnsi="Times New Roman"/>
          <w:i/>
          <w:iCs/>
          <w:sz w:val="30"/>
          <w:szCs w:val="30"/>
        </w:rPr>
        <w:t>by 02/08/2014</w:t>
      </w:r>
    </w:p>
    <w:p w14:paraId="72A1AA40" w14:textId="77777777" w:rsidR="00C02128" w:rsidRPr="00C02128" w:rsidRDefault="00C02128" w:rsidP="00C02128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 w:rsidRPr="00C02128">
        <w:rPr>
          <w:rFonts w:ascii="Times New Roman" w:hAnsi="Times New Roman"/>
          <w:i/>
          <w:iCs/>
          <w:sz w:val="30"/>
          <w:szCs w:val="30"/>
        </w:rPr>
        <w:t xml:space="preserve">M </w:t>
      </w:r>
      <w:r w:rsidRPr="00C02128">
        <w:rPr>
          <w:rFonts w:ascii="Times New Roman" w:hAnsi="Times New Roman"/>
          <w:i/>
          <w:iCs/>
          <w:spacing w:val="-35"/>
          <w:sz w:val="30"/>
          <w:szCs w:val="30"/>
        </w:rPr>
        <w:t>__________________________________</w:t>
      </w:r>
    </w:p>
    <w:p w14:paraId="3F0D4466" w14:textId="77777777" w:rsidR="00C02128" w:rsidRPr="00C02128" w:rsidRDefault="00C02128" w:rsidP="00C02128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 w:rsidRPr="00C02128">
        <w:rPr>
          <w:rFonts w:ascii="Times New Roman" w:hAnsi="Times New Roman"/>
          <w:i/>
          <w:iCs/>
          <w:sz w:val="30"/>
          <w:szCs w:val="30"/>
        </w:rPr>
        <w:t xml:space="preserve">Number of persons invited </w:t>
      </w:r>
      <w:r w:rsidRPr="00C02128">
        <w:rPr>
          <w:rFonts w:ascii="Times New Roman" w:hAnsi="Times New Roman"/>
          <w:i/>
          <w:iCs/>
          <w:spacing w:val="-35"/>
          <w:sz w:val="30"/>
          <w:szCs w:val="30"/>
        </w:rPr>
        <w:t>______</w:t>
      </w:r>
    </w:p>
    <w:p w14:paraId="7B05CD4D" w14:textId="77777777" w:rsidR="00C02128" w:rsidRPr="00C02128" w:rsidRDefault="00C02128" w:rsidP="00C02128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Times New Roman" w:hAnsi="Times New Roman"/>
          <w:i/>
          <w:iCs/>
          <w:sz w:val="30"/>
          <w:szCs w:val="30"/>
        </w:rPr>
      </w:pPr>
      <w:r w:rsidRPr="00C02128">
        <w:rPr>
          <w:rFonts w:ascii="Times New Roman" w:hAnsi="Times New Roman"/>
          <w:i/>
          <w:iCs/>
          <w:sz w:val="30"/>
          <w:szCs w:val="30"/>
        </w:rPr>
        <w:t>Name of those attending</w:t>
      </w:r>
    </w:p>
    <w:p w14:paraId="28A1F16B" w14:textId="77777777" w:rsidR="00B56087" w:rsidRPr="00C02128" w:rsidRDefault="00C02128" w:rsidP="00C02128">
      <w:pPr>
        <w:jc w:val="center"/>
      </w:pPr>
      <w:r w:rsidRPr="00C02128">
        <w:rPr>
          <w:rFonts w:ascii="Times New Roman" w:hAnsi="Times New Roman"/>
          <w:i/>
          <w:iCs/>
          <w:spacing w:val="-35"/>
          <w:sz w:val="30"/>
          <w:szCs w:val="30"/>
        </w:rPr>
        <w:t>___________________________________</w:t>
      </w:r>
    </w:p>
    <w:sectPr w:rsidR="00B56087" w:rsidRPr="00C02128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tzQ0MzEwMjZW0lEKTi0uzszPAykwrAUA3YQNsywAAAA="/>
  </w:docVars>
  <w:rsids>
    <w:rsidRoot w:val="007B49E0"/>
    <w:rsid w:val="002D3B05"/>
    <w:rsid w:val="007B49E0"/>
    <w:rsid w:val="00B56087"/>
    <w:rsid w:val="00C02128"/>
    <w:rsid w:val="00D8342F"/>
    <w:rsid w:val="00E6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A40124"/>
  <w15:chartTrackingRefBased/>
  <w15:docId w15:val="{5BFA53FD-939C-48C6-B992-4F870A7B5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